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"/>
        <w:widowControl w:val="0"/>
        <w:numPr>
          <w:ilvl w:val="0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360" w:lineRule="auto"/>
        <w:ind w:right="-595"/>
        <w:jc w:val="center"/>
        <w:rPr>
          <w:rFonts w:ascii="Times New Roman" w:hAnsi="Times New Roman" w:cs="Times New Roman"/>
          <w:b/>
          <w:color w:val="000000"/>
          <w:sz w:val="32"/>
          <w:szCs w:val="28"/>
        </w:rPr>
      </w:pPr>
      <w:r>
        <w:rPr>
          <w:rFonts w:ascii="Times New Roman" w:hAnsi="Times New Roman" w:cs="Times New Roman"/>
          <w:b/>
          <w:color w:val="000000"/>
          <w:sz w:val="32"/>
          <w:szCs w:val="28"/>
        </w:rPr>
        <w:t>Student Name:-</w:t>
      </w:r>
      <w:r>
        <w:rPr>
          <w:rFonts w:hint="default" w:ascii="Times New Roman" w:hAnsi="Times New Roman" w:cs="Times New Roman"/>
          <w:b/>
          <w:color w:val="000000"/>
          <w:sz w:val="32"/>
          <w:szCs w:val="28"/>
          <w:lang w:val="en-US"/>
        </w:rPr>
        <w:t xml:space="preserve"> Prameet Upadhyay</w:t>
      </w:r>
    </w:p>
    <w:p>
      <w:pPr>
        <w:pStyle w:val="5"/>
        <w:widowControl w:val="0"/>
        <w:numPr>
          <w:ilvl w:val="0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360" w:lineRule="auto"/>
        <w:ind w:right="-595"/>
        <w:jc w:val="center"/>
        <w:rPr>
          <w:rFonts w:ascii="Times New Roman" w:hAnsi="Times New Roman" w:cs="Times New Roman"/>
          <w:b/>
          <w:color w:val="000000"/>
          <w:sz w:val="32"/>
          <w:szCs w:val="28"/>
        </w:rPr>
      </w:pPr>
      <w:r>
        <w:rPr>
          <w:rFonts w:ascii="Times New Roman" w:hAnsi="Times New Roman" w:cs="Times New Roman"/>
          <w:b/>
          <w:color w:val="000000"/>
          <w:sz w:val="32"/>
          <w:szCs w:val="28"/>
        </w:rPr>
        <w:t>Student Roll No.</w:t>
      </w:r>
      <w:r>
        <w:rPr>
          <w:rFonts w:hint="default" w:ascii="Times New Roman" w:hAnsi="Times New Roman" w:cs="Times New Roman"/>
          <w:b/>
          <w:color w:val="000000"/>
          <w:sz w:val="32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color w:val="000000"/>
          <w:sz w:val="32"/>
          <w:szCs w:val="28"/>
        </w:rPr>
        <w:t xml:space="preserve">:- </w:t>
      </w:r>
      <w:r>
        <w:rPr>
          <w:rFonts w:hint="default" w:ascii="Times New Roman" w:hAnsi="Times New Roman" w:cs="Times New Roman"/>
          <w:b/>
          <w:color w:val="000000"/>
          <w:sz w:val="32"/>
          <w:szCs w:val="28"/>
          <w:lang w:val="en-US"/>
        </w:rPr>
        <w:t>1905692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360" w:lineRule="auto"/>
        <w:ind w:left="360" w:right="-595"/>
        <w:jc w:val="center"/>
        <w:rPr>
          <w:rFonts w:ascii="Times New Roman" w:hAnsi="Times New Roman" w:cs="Times New Roman"/>
          <w:b/>
          <w:color w:val="000000"/>
          <w:sz w:val="32"/>
          <w:szCs w:val="28"/>
        </w:rPr>
      </w:pPr>
      <w:r>
        <w:rPr>
          <w:rFonts w:ascii="Times New Roman" w:hAnsi="Times New Roman" w:cs="Times New Roman"/>
          <w:b/>
          <w:color w:val="000000"/>
          <w:sz w:val="32"/>
          <w:szCs w:val="28"/>
        </w:rPr>
        <w:t>Algorithm Lab. Class Assignment-3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360" w:lineRule="auto"/>
        <w:ind w:left="360" w:right="-595"/>
        <w:jc w:val="center"/>
        <w:rPr>
          <w:rFonts w:ascii="Times New Roman" w:hAnsi="Times New Roman" w:cs="Times New Roman"/>
          <w:b/>
          <w:color w:val="000000"/>
          <w:sz w:val="32"/>
          <w:szCs w:val="28"/>
        </w:rPr>
      </w:pPr>
      <w:r>
        <w:rPr>
          <w:rFonts w:ascii="Times New Roman" w:hAnsi="Times New Roman" w:cs="Times New Roman"/>
          <w:b/>
          <w:color w:val="000000"/>
          <w:sz w:val="32"/>
          <w:szCs w:val="28"/>
        </w:rPr>
        <w:t>CSE Group 1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360" w:lineRule="auto"/>
        <w:ind w:left="360" w:right="-595"/>
        <w:jc w:val="center"/>
        <w:rPr>
          <w:rFonts w:ascii="Times New Roman" w:hAnsi="Times New Roman" w:cs="Times New Roman"/>
          <w:b/>
          <w:color w:val="000000"/>
          <w:sz w:val="32"/>
          <w:szCs w:val="28"/>
        </w:rPr>
      </w:pPr>
      <w:r>
        <w:rPr>
          <w:rFonts w:ascii="Times New Roman" w:hAnsi="Times New Roman" w:cs="Times New Roman"/>
          <w:b/>
          <w:color w:val="000000"/>
          <w:sz w:val="32"/>
          <w:szCs w:val="28"/>
        </w:rPr>
        <w:t>Date: - 23</w:t>
      </w:r>
      <w:r>
        <w:rPr>
          <w:rFonts w:ascii="Times New Roman" w:hAnsi="Times New Roman" w:cs="Times New Roman"/>
          <w:b/>
          <w:color w:val="000000"/>
          <w:sz w:val="32"/>
          <w:szCs w:val="28"/>
          <w:vertAlign w:val="superscript"/>
        </w:rPr>
        <w:t>rd</w:t>
      </w:r>
      <w:r>
        <w:rPr>
          <w:rFonts w:ascii="Times New Roman" w:hAnsi="Times New Roman" w:cs="Times New Roman"/>
          <w:b/>
          <w:color w:val="000000"/>
          <w:sz w:val="32"/>
          <w:szCs w:val="28"/>
        </w:rPr>
        <w:t xml:space="preserve"> July 2021 </w:t>
      </w:r>
      <w:bookmarkStart w:id="0" w:name="_GoBack"/>
      <w:bookmarkEnd w:id="0"/>
    </w:p>
    <w:p>
      <w:pPr>
        <w:pStyle w:val="5"/>
        <w:numPr>
          <w:ilvl w:val="0"/>
          <w:numId w:val="2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0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 xml:space="preserve">Write a program to test whether a number n, entered through the keyboard is prime or </w:t>
      </w:r>
      <w:r>
        <w:rPr>
          <w:rFonts w:ascii="Times New Roman" w:hAnsi="Times New Roman" w:eastAsia="Arial" w:cs="Times New Roman"/>
          <w:b/>
          <w:bCs/>
          <w:w w:val="91"/>
          <w:sz w:val="24"/>
          <w:szCs w:val="24"/>
        </w:rPr>
        <w:t xml:space="preserve">not by using different algorithms you know for at least 10 inputs. Note down the time </w:t>
      </w:r>
      <w:r>
        <w:rPr>
          <w:rFonts w:ascii="Times New Roman" w:hAnsi="Times New Roman" w:eastAsia="Arial" w:cs="Times New Roman"/>
          <w:b/>
          <w:bCs/>
          <w:w w:val="99"/>
          <w:sz w:val="24"/>
          <w:szCs w:val="24"/>
        </w:rPr>
        <w:t>complexity for each algorithm along with each input.</w:t>
      </w:r>
      <w:r>
        <w:rPr>
          <w:rFonts w:ascii="Times New Roman" w:hAnsi="Times New Roman" w:eastAsia="Arial" w:cs="Times New Roman"/>
          <w:b/>
          <w:bCs/>
          <w:color w:val="FF0000"/>
          <w:w w:val="99"/>
          <w:sz w:val="24"/>
          <w:szCs w:val="24"/>
        </w:rPr>
        <w:t xml:space="preserve"> </w:t>
      </w:r>
      <w:r>
        <w:rPr>
          <w:rFonts w:ascii="Times New Roman" w:hAnsi="Times New Roman" w:eastAsia="Arial" w:cs="Times New Roman"/>
          <w:b/>
          <w:bCs/>
          <w:w w:val="97"/>
          <w:sz w:val="24"/>
          <w:szCs w:val="24"/>
        </w:rPr>
        <w:t xml:space="preserve">Finally make a comparison of time complexities found for different inputs, plot an </w:t>
      </w:r>
      <w:r>
        <w:rPr>
          <w:rFonts w:ascii="Times New Roman" w:hAnsi="Times New Roman" w:eastAsia="Arial" w:cs="Times New Roman"/>
          <w:b/>
          <w:bCs/>
          <w:w w:val="90"/>
          <w:sz w:val="24"/>
          <w:szCs w:val="24"/>
        </w:rPr>
        <w:t>appropriate graph &amp; decide which algorithm is faster.</w:t>
      </w: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88"/>
        <w:gridCol w:w="1025"/>
        <w:gridCol w:w="2452"/>
        <w:gridCol w:w="2551"/>
        <w:gridCol w:w="25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SL No.</w:t>
            </w:r>
          </w:p>
        </w:tc>
        <w:tc>
          <w:tcPr>
            <w:tcW w:w="0" w:type="auto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Input (n)</w:t>
            </w:r>
          </w:p>
        </w:tc>
        <w:tc>
          <w:tcPr>
            <w:tcW w:w="0" w:type="auto"/>
            <w:gridSpan w:val="3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Arial" w:hAnsi="Arial" w:eastAsia="Arial" w:cs="Arial"/>
                <w:b/>
                <w:bCs/>
                <w:sz w:val="24"/>
                <w:szCs w:val="24"/>
              </w:rPr>
              <w:t>Prime Number Testi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Merge w:val="continue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Algorithm – 1             (</w:t>
            </w:r>
            <w:r>
              <w:rPr>
                <w:rFonts w:ascii="Arial" w:hAnsi="Arial" w:eastAsia="Arial" w:cs="Arial"/>
                <w:b/>
                <w:bCs/>
                <w:w w:val="96"/>
                <w:sz w:val="20"/>
                <w:szCs w:val="20"/>
              </w:rPr>
              <w:t>Time complexity)</w:t>
            </w:r>
          </w:p>
        </w:tc>
        <w:tc>
          <w:tcPr>
            <w:tcW w:w="0" w:type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Algorithm – 2                 (</w:t>
            </w:r>
            <w:r>
              <w:rPr>
                <w:rFonts w:ascii="Arial" w:hAnsi="Arial" w:eastAsia="Arial" w:cs="Arial"/>
                <w:b/>
                <w:bCs/>
                <w:w w:val="96"/>
                <w:sz w:val="20"/>
                <w:szCs w:val="20"/>
              </w:rPr>
              <w:t>Time complexity)</w:t>
            </w:r>
          </w:p>
        </w:tc>
        <w:tc>
          <w:tcPr>
            <w:tcW w:w="0" w:type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Algorithm – 3                (</w:t>
            </w:r>
            <w:r>
              <w:rPr>
                <w:rFonts w:ascii="Arial" w:hAnsi="Arial" w:eastAsia="Arial" w:cs="Arial"/>
                <w:b/>
                <w:bCs/>
                <w:w w:val="96"/>
                <w:sz w:val="20"/>
                <w:szCs w:val="20"/>
              </w:rPr>
              <w:t>Time complexity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3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100000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55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11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200000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49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13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1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300000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52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16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1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400000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41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13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1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500000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53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11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600000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44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16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1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7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700000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45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15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1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8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800000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48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13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1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9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900000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41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15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1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0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1000000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58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19</w:t>
            </w:r>
          </w:p>
        </w:tc>
        <w:tc>
          <w:tcPr>
            <w:tcW w:w="0" w:type="auto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10</w:t>
            </w:r>
          </w:p>
        </w:tc>
      </w:tr>
    </w:tbl>
    <w:p>
      <w:pPr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N.B: If you can solve more than three different ways, then add more columns right of Algorithm-3 column.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&lt;stdio.h&g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&lt;math.h&g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&lt;time.h&g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is_prime_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n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=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2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n;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n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%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i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is_prime_2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n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=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2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2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n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%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i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is_prime_3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n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=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2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=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sq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n);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n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%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i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clock_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t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n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24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res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is_prime_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n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res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The number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 is prime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n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The number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 is not prime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n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t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The time taken is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lf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doubl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t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CLOCKS_PER_SEC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t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res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is_prime_2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n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res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The number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 is prime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n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The number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 is not prime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n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t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The time taken is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lf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doubl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t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CLOCKS_PER_SEC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t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res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is_prime_3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n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res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The number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 is prime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n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The number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 is not prime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n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t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The time taken is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lf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doubl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t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CLOCKS_PER_SEC);</w:t>
      </w:r>
    </w:p>
    <w:p>
      <w:pPr>
        <w:keepNext w:val="0"/>
        <w:keepLines w:val="0"/>
        <w:widowControl/>
        <w:suppressLineNumbers w:val="0"/>
        <w:spacing w:after="240" w:afterAutospacing="0"/>
        <w:jc w:val="left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  <w:drawing>
          <wp:inline distT="0" distB="0" distL="114300" distR="114300">
            <wp:extent cx="4121150" cy="2470150"/>
            <wp:effectExtent l="0" t="0" r="6350" b="6350"/>
            <wp:docPr id="1" name="Picture 1" descr="1_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1_op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21150" cy="247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Graph</w:t>
      </w:r>
    </w:p>
    <w:p>
      <w:pPr>
        <w:spacing w:after="120" w:line="360" w:lineRule="auto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  <w:drawing>
          <wp:inline distT="0" distB="0" distL="114300" distR="114300">
            <wp:extent cx="4775200" cy="3467100"/>
            <wp:effectExtent l="0" t="0" r="0" b="0"/>
            <wp:docPr id="2" name="Picture 2" descr="1_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1_graph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752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pStyle w:val="5"/>
        <w:numPr>
          <w:ilvl w:val="0"/>
          <w:numId w:val="3"/>
        </w:numPr>
        <w:spacing w:after="120" w:line="360" w:lineRule="auto"/>
        <w:ind w:left="142" w:hanging="357"/>
        <w:contextualSpacing w:val="0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Write a program to find out GCD (greatest common divisor) using Euclid’s algorithm and calculate the time complexity.</w:t>
      </w:r>
    </w:p>
    <w:p>
      <w:pPr>
        <w:pStyle w:val="5"/>
        <w:numPr>
          <w:ilvl w:val="0"/>
          <w:numId w:val="4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Find GCD of two numbers when both are very large i.e. GCD (31415, 14142) by applying the above algorithm.</w:t>
      </w:r>
    </w:p>
    <w:p>
      <w:pPr>
        <w:pStyle w:val="5"/>
        <w:numPr>
          <w:ilvl w:val="0"/>
          <w:numId w:val="4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Find GCD of two numbers when one of them can be very large i.e. GCD (56, 32566) or GCD (34218, 56) by applying the above algorithm.</w:t>
      </w:r>
    </w:p>
    <w:p>
      <w:pPr>
        <w:pStyle w:val="5"/>
        <w:numPr>
          <w:ilvl w:val="0"/>
          <w:numId w:val="4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Find GCD of two numbers when both are very small i.e. GCD (12, 15) by applying the above algorithm.</w:t>
      </w:r>
    </w:p>
    <w:p>
      <w:pPr>
        <w:pStyle w:val="5"/>
        <w:numPr>
          <w:ilvl w:val="0"/>
          <w:numId w:val="4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Find GCD of two numbers when both are same i.e. GCD (31415, 31415) or GCD (12, 12) by applying the above algorithm.</w:t>
      </w:r>
    </w:p>
    <w:p>
      <w:p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 xml:space="preserve">Write the above data in the following format and draw the graph. </w:t>
      </w:r>
    </w:p>
    <w:tbl>
      <w:tblPr>
        <w:tblStyle w:val="4"/>
        <w:tblW w:w="0" w:type="auto"/>
        <w:tblInd w:w="72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6"/>
        <w:gridCol w:w="2124"/>
        <w:gridCol w:w="327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Merge w:val="restart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Sl. No.</w:t>
            </w:r>
          </w:p>
        </w:tc>
        <w:tc>
          <w:tcPr>
            <w:tcW w:w="0" w:type="auto"/>
            <w:vMerge w:val="restart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Input     GCD (x, y)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ascii="Arial" w:hAnsi="Arial" w:eastAsia="Arial" w:cs="Arial"/>
                <w:b/>
                <w:bCs/>
                <w:w w:val="96"/>
                <w:sz w:val="20"/>
                <w:szCs w:val="20"/>
              </w:rPr>
            </w:pPr>
          </w:p>
          <w:p>
            <w:pPr>
              <w:pStyle w:val="5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Arial" w:hAnsi="Arial" w:eastAsia="Arial" w:cs="Arial"/>
                <w:b/>
                <w:bCs/>
                <w:w w:val="96"/>
                <w:sz w:val="20"/>
                <w:szCs w:val="20"/>
              </w:rPr>
              <w:t xml:space="preserve">GCD Algorithm - Time complexity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Merge w:val="continue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  <w:tc>
          <w:tcPr>
            <w:tcW w:w="0" w:type="auto"/>
            <w:vMerge w:val="continue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color w:val="FF0000"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Using Euclid’s Algorith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GCD (31415, 14142)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4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GCD (56, 32566)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 w:leftChars="0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0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GCD (34218, 56)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 w:leftChars="0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0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GCD (12, 15)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 w:leftChars="0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0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GCD (31415, 31415)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 w:leftChars="0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4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GCD (12, 12)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 w:leftChars="0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06</w:t>
            </w:r>
          </w:p>
        </w:tc>
      </w:tr>
    </w:tbl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&lt;stdio.h&g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&lt;time.h&g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gc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b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b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=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gc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b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%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b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FAC29A"/>
          <w:kern w:val="0"/>
          <w:sz w:val="24"/>
          <w:szCs w:val="24"/>
          <w:shd w:val="clear" w:fill="1C1E26"/>
          <w:lang w:val="en-US" w:eastAsia="zh-CN" w:bidi="ar"/>
        </w:rPr>
        <w:t>clock_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The gcd of 31415 and 14142 is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gc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31415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4142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The time taken is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lf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doubl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S_PER_SEC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&lt;---------------------------------------------------------------------------&gt;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The gcd of 56 and 32566 is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gc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56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32566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The time taken is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lf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doubl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S_PER_SEC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&lt;---------------------------------------------------------------------------&gt;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The gcd of 12 and 15 is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gc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2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5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The time taken is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lf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doubl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S_PER_SEC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&lt;---------------------------------------------------------------------------&gt;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The gcd of 12 and 12 is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gc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2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2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The time taken is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lf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doubl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S_PER_SEC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&lt;---------------------------------------------------------------------------&gt;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  <w:drawing>
          <wp:inline distT="0" distB="0" distL="114300" distR="114300">
            <wp:extent cx="5729605" cy="2901315"/>
            <wp:effectExtent l="0" t="0" r="10795" b="6985"/>
            <wp:docPr id="3" name="Picture 3" descr="2_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2_op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9605" cy="290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Graph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  <w:drawing>
          <wp:inline distT="0" distB="0" distL="114300" distR="114300">
            <wp:extent cx="4902200" cy="3467100"/>
            <wp:effectExtent l="0" t="0" r="0" b="0"/>
            <wp:docPr id="4" name="Picture 4" descr="2_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2_graph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022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pStyle w:val="5"/>
        <w:numPr>
          <w:ilvl w:val="0"/>
          <w:numId w:val="5"/>
        </w:numPr>
        <w:spacing w:after="120" w:line="360" w:lineRule="auto"/>
        <w:ind w:left="142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Write a menu driven program as given below, to sort an array of n integers in ascending order by insertion sort algorithm and determine the time required to sort the elements. Repeat the experiment for different values of n and different nature of data (i.e. apply insertion sort algorithm on the data of array that are already sorted, reversely sorted and random data). Finally plot a graph of the time taken versus n for each type of data. The elements can be read from a file or can be generated using the random number generator.</w:t>
      </w:r>
    </w:p>
    <w:p>
      <w:pPr>
        <w:pStyle w:val="5"/>
        <w:spacing w:after="120" w:line="360" w:lineRule="auto"/>
        <w:ind w:left="142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pStyle w:val="5"/>
        <w:spacing w:after="120" w:line="360" w:lineRule="auto"/>
        <w:ind w:left="142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NSERTION SORT MENU</w:t>
      </w:r>
    </w:p>
    <w:p>
      <w:pPr>
        <w:pStyle w:val="5"/>
        <w:numPr>
          <w:ilvl w:val="0"/>
          <w:numId w:val="6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Quit</w:t>
      </w:r>
    </w:p>
    <w:p>
      <w:pPr>
        <w:pStyle w:val="5"/>
        <w:numPr>
          <w:ilvl w:val="0"/>
          <w:numId w:val="6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 xml:space="preserve">n Random numbers </w:t>
      </w: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sym w:font="Wingdings" w:char="F0E8"/>
      </w: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 xml:space="preserve"> Array</w:t>
      </w:r>
    </w:p>
    <w:p>
      <w:pPr>
        <w:pStyle w:val="5"/>
        <w:numPr>
          <w:ilvl w:val="0"/>
          <w:numId w:val="6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Display the Array</w:t>
      </w:r>
    </w:p>
    <w:p>
      <w:pPr>
        <w:pStyle w:val="5"/>
        <w:numPr>
          <w:ilvl w:val="0"/>
          <w:numId w:val="6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Sort the Array in Ascending Order by using Insertion Sort Algorithm</w:t>
      </w:r>
    </w:p>
    <w:p>
      <w:pPr>
        <w:pStyle w:val="5"/>
        <w:numPr>
          <w:ilvl w:val="0"/>
          <w:numId w:val="6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Sort the Array in Descending Order by using any sorting Algorithm</w:t>
      </w:r>
    </w:p>
    <w:p>
      <w:pPr>
        <w:pStyle w:val="5"/>
        <w:numPr>
          <w:ilvl w:val="0"/>
          <w:numId w:val="6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Time Complexity to sort ascending of random data</w:t>
      </w:r>
    </w:p>
    <w:p>
      <w:pPr>
        <w:pStyle w:val="5"/>
        <w:numPr>
          <w:ilvl w:val="0"/>
          <w:numId w:val="6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Time Complexity to sort ascending of data already sorted in ascending order</w:t>
      </w:r>
    </w:p>
    <w:p>
      <w:pPr>
        <w:pStyle w:val="5"/>
        <w:numPr>
          <w:ilvl w:val="0"/>
          <w:numId w:val="6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Time Complexity to sort ascending of data already sorted in descending order</w:t>
      </w:r>
    </w:p>
    <w:p>
      <w:pPr>
        <w:pStyle w:val="5"/>
        <w:numPr>
          <w:ilvl w:val="0"/>
          <w:numId w:val="6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Time Complexity to sort ascending of data for all Cases (Data Ascending, Data in descending &amp; Random Data) in Tabular form for values n=5000 to 50000, step=5000</w:t>
      </w:r>
    </w:p>
    <w:p>
      <w:pPr>
        <w:pStyle w:val="5"/>
        <w:spacing w:after="120" w:line="360" w:lineRule="auto"/>
        <w:ind w:left="142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Enter your choice:</w:t>
      </w:r>
    </w:p>
    <w:p>
      <w:pPr>
        <w:pStyle w:val="5"/>
        <w:spacing w:after="120" w:line="360" w:lineRule="auto"/>
        <w:ind w:left="142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If the choice is option 8, then it will display the tabular form as follows:</w:t>
      </w: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2"/>
        <w:gridCol w:w="1256"/>
        <w:gridCol w:w="2291"/>
        <w:gridCol w:w="2552"/>
        <w:gridCol w:w="247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Sl No.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Value of n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Time Complexity       (Data in Ascending)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Time Complexity            (Data in descending)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Time Complexity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(Random Data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24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41080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2109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0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46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162470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8219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5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125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483918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23610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0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90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669699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32667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5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128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.067751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53401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6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0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134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.451958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73205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7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5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159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.996108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99723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8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0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246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2.591937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.28332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9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5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249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3.527495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2.10555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0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0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255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4.071260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2.037928</w:t>
            </w:r>
          </w:p>
        </w:tc>
      </w:tr>
    </w:tbl>
    <w:p>
      <w:p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&lt;stdio.h&g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&lt;time.h&g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&lt;stdlib.h&g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voi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inpu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[]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ran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%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0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voi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InsertionSortAsc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[]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key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key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gt;=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&amp;&amp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gt;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key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key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voi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InsertionSortDesc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[]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key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key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gt;=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&amp;&amp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key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key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voi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display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[]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t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option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5000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FAC29A"/>
          <w:kern w:val="0"/>
          <w:sz w:val="24"/>
          <w:szCs w:val="24"/>
          <w:shd w:val="clear" w:fill="1C1E26"/>
          <w:lang w:val="en-US" w:eastAsia="zh-CN" w:bidi="ar"/>
        </w:rPr>
        <w:t>time_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doubl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do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**MAIN MENU**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0. Quit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1. Input n random numbers into array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2. Display array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3. Sort array in ascending order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4. Sort array in descending order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5. Time complexity to sort random data in ascending order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6. Time complexity to sort data in ascending order which is already sorted in ascending order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7. Time complexity to sort data in ascending order which is already sorted in descending order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Enter your choice: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scan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amp;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optio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switch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optio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cas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Enter n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scan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amp;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inpu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cas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2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display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cas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InsertionSortAsc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Array sorted in ascending order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cas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4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InsertionSortDesc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Array sorted in descending order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cas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5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InsertionSortAsc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end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end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Time copmlexity to sort random data: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f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S_PER_SEC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cas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6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InsertionSortAsc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InsertionSortAsc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end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end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Time copmlexity to sort random data: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f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S_PER_SEC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cas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7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InsertionSortDesc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InsertionSortAsc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end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end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Time copmlexity to sort random data: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f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S_PER_SEC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}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option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!=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  <w:drawing>
          <wp:inline distT="0" distB="0" distL="114300" distR="114300">
            <wp:extent cx="5725160" cy="3659505"/>
            <wp:effectExtent l="0" t="0" r="2540" b="10795"/>
            <wp:docPr id="6" name="Picture 6" descr="3_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3_op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5160" cy="365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  <w:drawing>
          <wp:inline distT="0" distB="0" distL="114300" distR="114300">
            <wp:extent cx="5722620" cy="3215005"/>
            <wp:effectExtent l="0" t="0" r="5080" b="10795"/>
            <wp:docPr id="7" name="Picture 7" descr="3_op_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3_op_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2620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Graph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  <w:drawing>
          <wp:inline distT="0" distB="0" distL="114300" distR="114300">
            <wp:extent cx="4787900" cy="3327400"/>
            <wp:effectExtent l="0" t="0" r="0" b="0"/>
            <wp:docPr id="5" name="Picture 5" descr="3_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3_graph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87900" cy="332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sectPr>
      <w:pgSz w:w="11906" w:h="16838"/>
      <w:pgMar w:top="709" w:right="1440" w:bottom="709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E4F7B16"/>
    <w:multiLevelType w:val="multilevel"/>
    <w:tmpl w:val="1E4F7B16"/>
    <w:lvl w:ilvl="0" w:tentative="0">
      <w:start w:val="1"/>
      <w:numFmt w:val="upperRoman"/>
      <w:lvlText w:val="%1."/>
      <w:lvlJc w:val="righ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396764D"/>
    <w:multiLevelType w:val="multilevel"/>
    <w:tmpl w:val="5396764D"/>
    <w:lvl w:ilvl="0" w:tentative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7117B42"/>
    <w:multiLevelType w:val="multilevel"/>
    <w:tmpl w:val="57117B42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1EC65B0"/>
    <w:multiLevelType w:val="multilevel"/>
    <w:tmpl w:val="61EC65B0"/>
    <w:lvl w:ilvl="0" w:tentative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EDF2D71"/>
    <w:multiLevelType w:val="multilevel"/>
    <w:tmpl w:val="6EDF2D71"/>
    <w:lvl w:ilvl="0" w:tentative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53A13C0"/>
    <w:multiLevelType w:val="multilevel"/>
    <w:tmpl w:val="753A13C0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8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I0MzGzsLA0szCwNDBR0lEKTi0uzszPAykwqQUA7ibKUiwAAAA="/>
  </w:docVars>
  <w:rsids>
    <w:rsidRoot w:val="00F4506E"/>
    <w:rsid w:val="00165DBC"/>
    <w:rsid w:val="001F2C0A"/>
    <w:rsid w:val="002240CE"/>
    <w:rsid w:val="002B66BA"/>
    <w:rsid w:val="002D4D23"/>
    <w:rsid w:val="002F3F4B"/>
    <w:rsid w:val="002F6773"/>
    <w:rsid w:val="00421A67"/>
    <w:rsid w:val="004901A6"/>
    <w:rsid w:val="004F3128"/>
    <w:rsid w:val="004F6365"/>
    <w:rsid w:val="00506F15"/>
    <w:rsid w:val="005D1B5F"/>
    <w:rsid w:val="00687F08"/>
    <w:rsid w:val="006E4FC4"/>
    <w:rsid w:val="00705D55"/>
    <w:rsid w:val="0078736B"/>
    <w:rsid w:val="00822250"/>
    <w:rsid w:val="00882C98"/>
    <w:rsid w:val="008E5292"/>
    <w:rsid w:val="00923493"/>
    <w:rsid w:val="009C3139"/>
    <w:rsid w:val="00AE0917"/>
    <w:rsid w:val="00AF1EB6"/>
    <w:rsid w:val="00B1287E"/>
    <w:rsid w:val="00C036FA"/>
    <w:rsid w:val="00C83127"/>
    <w:rsid w:val="00D84E46"/>
    <w:rsid w:val="00E875D5"/>
    <w:rsid w:val="00EC730F"/>
    <w:rsid w:val="00F15FC0"/>
    <w:rsid w:val="00F4506E"/>
    <w:rsid w:val="00F57234"/>
    <w:rsid w:val="00F964EF"/>
    <w:rsid w:val="1AAB0DE7"/>
    <w:rsid w:val="2F751948"/>
    <w:rsid w:val="7B33218B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4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numbering" Target="numbering.xml"/><Relationship Id="rId13" Type="http://schemas.openxmlformats.org/officeDocument/2006/relationships/customXml" Target="../customXml/item1.xml"/><Relationship Id="rId12" Type="http://schemas.openxmlformats.org/officeDocument/2006/relationships/image" Target="media/image7.png"/><Relationship Id="rId11" Type="http://schemas.openxmlformats.org/officeDocument/2006/relationships/image" Target="media/image6.jpe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 Inc.</Company>
  <Pages>3</Pages>
  <Words>477</Words>
  <Characters>2724</Characters>
  <Lines>22</Lines>
  <Paragraphs>6</Paragraphs>
  <TotalTime>3</TotalTime>
  <ScaleCrop>false</ScaleCrop>
  <LinksUpToDate>false</LinksUpToDate>
  <CharactersWithSpaces>3195</CharactersWithSpaces>
  <Application>WPS Office_11.2.0.102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05T18:32:00Z</dcterms:created>
  <dc:creator>100925</dc:creator>
  <cp:lastModifiedBy>Prameet Upadhyay</cp:lastModifiedBy>
  <dcterms:modified xsi:type="dcterms:W3CDTF">2021-07-24T06:01:47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23</vt:lpwstr>
  </property>
</Properties>
</file>